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94AE8" w14:textId="4DAB6043" w:rsidR="00424282" w:rsidRPr="00D4249E" w:rsidRDefault="003B51C7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 w:rsidRPr="008D5629">
        <w:rPr>
          <w:b/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217B8DB6" wp14:editId="5DD77A57">
            <wp:simplePos x="0" y="0"/>
            <wp:positionH relativeFrom="column">
              <wp:posOffset>4691821</wp:posOffset>
            </wp:positionH>
            <wp:positionV relativeFrom="paragraph">
              <wp:posOffset>125704</wp:posOffset>
            </wp:positionV>
            <wp:extent cx="2135496" cy="424281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5142" cy="4281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5629">
        <w:rPr>
          <w:noProof/>
          <w:color w:val="222A35" w:themeColor="text2" w:themeShade="80"/>
          <w:sz w:val="72"/>
          <w:szCs w:val="72"/>
        </w:rPr>
        <w:drawing>
          <wp:anchor distT="0" distB="0" distL="114300" distR="114300" simplePos="0" relativeHeight="251658239" behindDoc="1" locked="0" layoutInCell="1" allowOverlap="1" wp14:anchorId="2CDFCDC0" wp14:editId="320EF029">
            <wp:simplePos x="0" y="0"/>
            <wp:positionH relativeFrom="column">
              <wp:posOffset>-3733885</wp:posOffset>
            </wp:positionH>
            <wp:positionV relativeFrom="paragraph">
              <wp:posOffset>-1495409</wp:posOffset>
            </wp:positionV>
            <wp:extent cx="13332733" cy="8780680"/>
            <wp:effectExtent l="9207" t="0" r="0" b="0"/>
            <wp:wrapNone/>
            <wp:docPr id="1077941240" name="Picture 1" descr="Marble wall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941240" name="Picture 1077941240" descr="Marble wall background"/>
                    <pic:cNvPicPr/>
                  </pic:nvPicPr>
                  <pic:blipFill>
                    <a:blip r:embed="rId10" cstate="print">
                      <a:alphaModFix amt="37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3342357" cy="8787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D85F8C" w14:textId="34A29FC1" w:rsidR="00853658" w:rsidRDefault="004B5D0B" w:rsidP="00351C7C">
      <w:pPr>
        <w:spacing w:after="0" w:line="240" w:lineRule="auto"/>
        <w:ind w:right="2999"/>
        <w:rPr>
          <w:b/>
          <w:color w:val="808080" w:themeColor="background1" w:themeShade="80"/>
          <w:sz w:val="36"/>
        </w:rPr>
      </w:pPr>
      <w:r>
        <w:rPr>
          <w:b/>
          <w:color w:val="595959" w:themeColor="text1" w:themeTint="A6"/>
          <w:sz w:val="44"/>
        </w:rPr>
        <w:t xml:space="preserve">PIANO DI MARKETING PER ORGANIZZAZIONI NO PROFIT  </w:t>
      </w:r>
    </w:p>
    <w:p w14:paraId="07D6268D" w14:textId="32FD7E75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D91948A" w14:textId="44DA04A7" w:rsidR="00397DBE" w:rsidRDefault="00397DBE" w:rsidP="00C805C2">
      <w:pPr>
        <w:spacing w:line="240" w:lineRule="auto"/>
        <w:rPr>
          <w:sz w:val="20"/>
          <w:szCs w:val="20"/>
        </w:rPr>
      </w:pPr>
    </w:p>
    <w:p w14:paraId="14FC42A5" w14:textId="7766B7A4" w:rsidR="000F6E6F" w:rsidRDefault="000F6E6F" w:rsidP="00C805C2">
      <w:pPr>
        <w:spacing w:line="240" w:lineRule="auto"/>
        <w:rPr>
          <w:sz w:val="20"/>
          <w:szCs w:val="20"/>
        </w:rPr>
      </w:pPr>
    </w:p>
    <w:p w14:paraId="2C958145" w14:textId="137ADCCF" w:rsidR="000F6E6F" w:rsidRDefault="000F6E6F" w:rsidP="00C805C2">
      <w:pPr>
        <w:spacing w:line="240" w:lineRule="auto"/>
        <w:rPr>
          <w:sz w:val="20"/>
          <w:szCs w:val="20"/>
        </w:rPr>
      </w:pPr>
    </w:p>
    <w:p w14:paraId="7E8CF8EC" w14:textId="4A433455" w:rsidR="000F6E6F" w:rsidRPr="004B5D0B" w:rsidRDefault="000F6E6F" w:rsidP="000F6E6F">
      <w:pPr>
        <w:pStyle w:val="NoSpacing"/>
        <w:spacing w:after="100" w:afterAutospacing="1"/>
        <w:rPr>
          <w:rFonts w:ascii="Century Gothic" w:hAnsi="Century Gothic"/>
          <w:color w:val="833C0B" w:themeColor="accent2" w:themeShade="80"/>
          <w:sz w:val="72"/>
          <w:szCs w:val="72"/>
        </w:rPr>
      </w:pPr>
      <w:r>
        <w:rPr>
          <w:rFonts w:ascii="Century Gothic" w:hAnsi="Century Gothic"/>
          <w:color w:val="833C0B" w:themeColor="accent2" w:themeShade="80"/>
          <w:sz w:val="72"/>
        </w:rPr>
        <w:t>PIANO DI MARKETING</w:t>
      </w:r>
    </w:p>
    <w:p w14:paraId="0136732B" w14:textId="77777777" w:rsidR="000F6E6F" w:rsidRPr="004B5D0B" w:rsidRDefault="000F6E6F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48"/>
          <w:szCs w:val="48"/>
        </w:rPr>
      </w:pPr>
      <w:r>
        <w:rPr>
          <w:rFonts w:ascii="Century Gothic" w:hAnsi="Century Gothic"/>
          <w:color w:val="833C0B" w:themeColor="accent2" w:themeShade="80"/>
          <w:sz w:val="48"/>
        </w:rPr>
        <w:t>NOME DELL’ORGANIZZAZIONE</w:t>
      </w:r>
    </w:p>
    <w:p w14:paraId="20ECEECC" w14:textId="77777777" w:rsidR="000F6E6F" w:rsidRPr="004B5D0B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833C0B" w:themeColor="accent2" w:themeShade="80"/>
          <w:sz w:val="28"/>
          <w:szCs w:val="28"/>
        </w:rPr>
      </w:pPr>
    </w:p>
    <w:p w14:paraId="3C91C81A" w14:textId="4DC0AAAF" w:rsidR="000F6E6F" w:rsidRPr="004B5D0B" w:rsidRDefault="000F6E6F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Indirizzo (via, numero)</w:t>
      </w:r>
    </w:p>
    <w:p w14:paraId="3FB6511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Città, stato e CAP</w:t>
      </w:r>
    </w:p>
    <w:p w14:paraId="569FEDFC" w14:textId="68B57ACE" w:rsidR="004B5D0B" w:rsidRPr="004B5D0B" w:rsidRDefault="004B5D0B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Telefono: 000-000-0000</w:t>
      </w:r>
    </w:p>
    <w:p w14:paraId="4A37558B" w14:textId="77777777" w:rsidR="000F6E6F" w:rsidRPr="004B5D0B" w:rsidRDefault="000F6E6F" w:rsidP="000F6E6F">
      <w:pPr>
        <w:pStyle w:val="NoSpacing"/>
        <w:spacing w:before="40" w:after="40"/>
        <w:rPr>
          <w:rFonts w:ascii="Century Gothic" w:hAnsi="Century Gothic"/>
          <w:color w:val="833C0B" w:themeColor="accent2" w:themeShade="80"/>
          <w:sz w:val="28"/>
          <w:szCs w:val="28"/>
        </w:rPr>
      </w:pPr>
      <w:r>
        <w:rPr>
          <w:rFonts w:ascii="Century Gothic" w:hAnsi="Century Gothic"/>
          <w:color w:val="833C0B" w:themeColor="accent2" w:themeShade="80"/>
          <w:sz w:val="28"/>
        </w:rPr>
        <w:t>indirizzoweb.com</w:t>
      </w:r>
    </w:p>
    <w:p w14:paraId="47D998DA" w14:textId="77777777" w:rsidR="000F6E6F" w:rsidRPr="004B5D0B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833C0B" w:themeColor="accent2" w:themeShade="80"/>
          <w:sz w:val="28"/>
          <w:szCs w:val="28"/>
        </w:rPr>
      </w:pPr>
    </w:p>
    <w:p w14:paraId="01C9B77E" w14:textId="77777777" w:rsidR="000F6E6F" w:rsidRPr="004B5D0B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33C0B" w:themeColor="accent2" w:themeShade="80"/>
          <w:sz w:val="28"/>
          <w:szCs w:val="24"/>
        </w:rPr>
      </w:pPr>
      <w:r>
        <w:rPr>
          <w:rFonts w:ascii="Century Gothic" w:hAnsi="Century Gothic"/>
          <w:caps/>
          <w:color w:val="833C0B" w:themeColor="accent2" w:themeShade="80"/>
          <w:sz w:val="28"/>
        </w:rPr>
        <w:t>Versione 0.0.0</w:t>
      </w:r>
    </w:p>
    <w:p w14:paraId="32911D83" w14:textId="77777777" w:rsidR="000F6E6F" w:rsidRPr="004B5D0B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33C0B" w:themeColor="accent2" w:themeShade="80"/>
          <w:sz w:val="28"/>
          <w:szCs w:val="24"/>
        </w:rPr>
      </w:pPr>
    </w:p>
    <w:p w14:paraId="0426020A" w14:textId="70B0E73D" w:rsidR="000F6E6F" w:rsidRPr="004B5D0B" w:rsidRDefault="005C4D97" w:rsidP="000F6E6F">
      <w:pPr>
        <w:pStyle w:val="NoSpacing"/>
        <w:spacing w:before="80" w:after="40"/>
        <w:rPr>
          <w:rFonts w:ascii="Century Gothic" w:hAnsi="Century Gothic"/>
          <w:caps/>
          <w:color w:val="833C0B" w:themeColor="accent2" w:themeShade="80"/>
          <w:sz w:val="28"/>
          <w:szCs w:val="24"/>
        </w:rPr>
      </w:pPr>
      <w:r>
        <w:rPr>
          <w:rFonts w:ascii="Century Gothic" w:hAnsi="Century Gothic"/>
          <w:caps/>
          <w:color w:val="833C0B" w:themeColor="accent2" w:themeShade="80"/>
          <w:sz w:val="28"/>
        </w:rPr>
        <w:t>DATA: GG/MM/AA</w:t>
      </w:r>
    </w:p>
    <w:p w14:paraId="4128DCC6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7AA7909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1F237B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44F70F3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6ACC01D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C530E5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9594E4E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36F407A3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721E0377" w14:textId="77777777" w:rsidR="000F6E6F" w:rsidRPr="00E72DC5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833C0B" w:themeColor="accent2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NOME AUTORE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0477D343" w14:textId="77777777" w:rsidR="000F6E6F" w:rsidRPr="00E72DC5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833C0B" w:themeColor="accent2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TITO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3F05B87" w14:textId="77777777" w:rsidR="000F6E6F" w:rsidRPr="00E72DC5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833C0B" w:themeColor="accent2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DATA</w:t>
            </w:r>
          </w:p>
        </w:tc>
      </w:tr>
      <w:tr w:rsidR="000F6E6F" w:rsidRPr="000F6E6F" w14:paraId="12785E19" w14:textId="77777777" w:rsidTr="004B5D0B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AD5B787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EEA28B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DE6292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F6E6F" w:rsidRPr="000F6E6F" w14:paraId="288108B8" w14:textId="77777777" w:rsidTr="000F6E6F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2EBE9DA7" w14:textId="77777777" w:rsidR="000F6E6F" w:rsidRPr="000F6E6F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E-MAIL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61B2EED3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833C0B" w:themeColor="accent2" w:themeShade="80"/>
                <w:sz w:val="20"/>
              </w:rPr>
              <w:t>TELEFONO</w:t>
            </w:r>
          </w:p>
        </w:tc>
      </w:tr>
      <w:tr w:rsidR="000F6E6F" w:rsidRPr="000F6E6F" w14:paraId="5733FB1A" w14:textId="77777777" w:rsidTr="004B5D0B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9383C2E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D699988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003508AA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D9A0AA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99822B4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0C7840C5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lastRenderedPageBreak/>
        <w:t>sommario</w:t>
      </w:r>
    </w:p>
    <w:p w14:paraId="31A23908" w14:textId="04F981E4" w:rsidR="00941566" w:rsidRDefault="00941566">
      <w:pPr>
        <w:pStyle w:val="TOC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eastAsia="zh-CN"/>
          <w14:ligatures w14:val="standardContextual"/>
        </w:rPr>
      </w:pPr>
      <w:r>
        <w:rPr>
          <w:caps w:val="0"/>
          <w:szCs w:val="20"/>
        </w:rPr>
        <w:fldChar w:fldCharType="begin"/>
      </w:r>
      <w:r>
        <w:rPr>
          <w:caps w:val="0"/>
          <w:szCs w:val="20"/>
        </w:rPr>
        <w:instrText xml:space="preserve"> TOC \o "1-3" \h \z \u </w:instrText>
      </w:r>
      <w:r>
        <w:rPr>
          <w:caps w:val="0"/>
          <w:szCs w:val="20"/>
        </w:rPr>
        <w:fldChar w:fldCharType="separate"/>
      </w:r>
      <w:hyperlink w:anchor="_Toc187064270" w:history="1">
        <w:r w:rsidRPr="00AB3422">
          <w:rPr>
            <w:rStyle w:val="Hyperlink"/>
          </w:rPr>
          <w:t>1.</w:t>
        </w:r>
        <w:r>
          <w:rPr>
            <w:rFonts w:asciiTheme="minorHAnsi" w:eastAsiaTheme="minorEastAsia" w:hAnsiTheme="minorHAnsi" w:cstheme="minorBid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</w:rPr>
          <w:t>EXECUTIVE 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642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772C6D7" w14:textId="0AB237F4" w:rsidR="00941566" w:rsidRDefault="00941566">
      <w:pPr>
        <w:pStyle w:val="TOC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64271" w:history="1">
        <w:r w:rsidRPr="00AB3422">
          <w:rPr>
            <w:rStyle w:val="Hyperlink"/>
          </w:rPr>
          <w:t>2.</w:t>
        </w:r>
        <w:r>
          <w:rPr>
            <w:rFonts w:asciiTheme="minorHAnsi" w:eastAsiaTheme="minorEastAsia" w:hAnsiTheme="minorHAnsi" w:cstheme="minorBid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</w:rPr>
          <w:t>RIEPILOGO ORGANIZZATI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642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9430544" w14:textId="4C74F38C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72" w:history="1">
        <w:r w:rsidRPr="00AB3422">
          <w:rPr>
            <w:rStyle w:val="Hyperlink"/>
            <w:iCs/>
            <w:noProof/>
          </w:rPr>
          <w:t>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2DCF68" w14:textId="19FE1072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73" w:history="1">
        <w:r w:rsidRPr="00AB3422">
          <w:rPr>
            <w:rStyle w:val="Hyperlink"/>
            <w:iCs/>
            <w:noProof/>
          </w:rPr>
          <w:t>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MI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77A8A1F" w14:textId="06424FEE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74" w:history="1">
        <w:r w:rsidRPr="00AB3422">
          <w:rPr>
            <w:rStyle w:val="Hyperlink"/>
            <w:iCs/>
            <w:noProof/>
          </w:rPr>
          <w:t>2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VIS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31189B9" w14:textId="5790186C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75" w:history="1">
        <w:r w:rsidRPr="00AB3422">
          <w:rPr>
            <w:rStyle w:val="Hyperlink"/>
            <w:iCs/>
            <w:noProof/>
          </w:rPr>
          <w:t>2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SERVIZI FINO AD OGG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D5C77" w14:textId="30135A4D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76" w:history="1">
        <w:r w:rsidRPr="00AB3422">
          <w:rPr>
            <w:rStyle w:val="Hyperlink"/>
            <w:iCs/>
            <w:noProof/>
          </w:rPr>
          <w:t>2.5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PERSONE SERVITE FINO AD OGG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1312E66" w14:textId="204D78B4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77" w:history="1">
        <w:r w:rsidRPr="00AB3422">
          <w:rPr>
            <w:rStyle w:val="Hyperlink"/>
            <w:iCs/>
            <w:noProof/>
          </w:rPr>
          <w:t>2.6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PARTNER CHIAVE FINO AD OGG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6CDF1D9" w14:textId="0488293C" w:rsidR="00941566" w:rsidRDefault="00941566">
      <w:pPr>
        <w:pStyle w:val="TOC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64278" w:history="1">
        <w:r w:rsidRPr="00AB3422">
          <w:rPr>
            <w:rStyle w:val="Hyperlink"/>
          </w:rPr>
          <w:t>3.</w:t>
        </w:r>
        <w:r>
          <w:rPr>
            <w:rFonts w:asciiTheme="minorHAnsi" w:eastAsiaTheme="minorEastAsia" w:hAnsiTheme="minorHAnsi" w:cstheme="minorBid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</w:rPr>
          <w:t>ANALISI SITUAZIONA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642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5C3CFCD" w14:textId="2E58872A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79" w:history="1">
        <w:r w:rsidRPr="00AB3422">
          <w:rPr>
            <w:rStyle w:val="Hyperlink"/>
            <w:iCs/>
            <w:noProof/>
          </w:rPr>
          <w:t>3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CLIMA DI FINANZI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407A745" w14:textId="13B9B40D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0" w:history="1">
        <w:r w:rsidRPr="00AB3422">
          <w:rPr>
            <w:rStyle w:val="Hyperlink"/>
            <w:iCs/>
            <w:noProof/>
          </w:rPr>
          <w:t>3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ANALISI COMPARATI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4A8B399" w14:textId="3AA7899E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1" w:history="1">
        <w:r w:rsidRPr="00AB3422">
          <w:rPr>
            <w:rStyle w:val="Hyperlink"/>
            <w:noProof/>
          </w:rPr>
          <w:t>3.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CONCORRENZA DIRET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6FEAA88" w14:textId="51171774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2" w:history="1">
        <w:r w:rsidRPr="00AB3422">
          <w:rPr>
            <w:rStyle w:val="Hyperlink"/>
            <w:noProof/>
          </w:rPr>
          <w:t>3.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CONCORRENZA INDIRET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E0F4DB" w14:textId="6F2081BB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3" w:history="1">
        <w:r w:rsidRPr="00AB3422">
          <w:rPr>
            <w:rStyle w:val="Hyperlink"/>
            <w:iCs/>
            <w:noProof/>
          </w:rPr>
          <w:t>3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VALORI FONDAMENT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B1E3A0C" w14:textId="0D58CA65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4" w:history="1">
        <w:r w:rsidRPr="00AB3422">
          <w:rPr>
            <w:rStyle w:val="Hyperlink"/>
            <w:iCs/>
            <w:noProof/>
          </w:rPr>
          <w:t>3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COMPETENZE FONDAMENT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1A59297" w14:textId="167D221D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5" w:history="1">
        <w:r w:rsidRPr="00AB3422">
          <w:rPr>
            <w:rStyle w:val="Hyperlink"/>
            <w:iCs/>
            <w:noProof/>
          </w:rPr>
          <w:t>3.5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SISTEMI E PROCES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F5661D" w14:textId="7027A586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6" w:history="1">
        <w:r w:rsidRPr="00AB3422">
          <w:rPr>
            <w:rStyle w:val="Hyperlink"/>
            <w:iCs/>
            <w:noProof/>
          </w:rPr>
          <w:t>3.6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PROFILO DEGLI STAKEHOL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C5B4B20" w14:textId="0F08B6A2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7" w:history="1">
        <w:r w:rsidRPr="00AB3422">
          <w:rPr>
            <w:rStyle w:val="Hyperlink"/>
            <w:noProof/>
          </w:rPr>
          <w:t>3.6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DATI DEMOGRAF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5DF206" w14:textId="3B75E4FD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8" w:history="1">
        <w:r w:rsidRPr="00AB3422">
          <w:rPr>
            <w:rStyle w:val="Hyperlink"/>
            <w:noProof/>
          </w:rPr>
          <w:t>3.6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DATI PSICOGRAF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01AC37E" w14:textId="1B791A3E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89" w:history="1">
        <w:r w:rsidRPr="00AB3422">
          <w:rPr>
            <w:rStyle w:val="Hyperlink"/>
            <w:iCs/>
            <w:noProof/>
          </w:rPr>
          <w:t>3.7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ANALISI SW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DCAA784" w14:textId="1516FDF7" w:rsidR="00941566" w:rsidRDefault="00941566">
      <w:pPr>
        <w:pStyle w:val="TOC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64290" w:history="1">
        <w:r w:rsidRPr="00AB3422">
          <w:rPr>
            <w:rStyle w:val="Hyperlink"/>
          </w:rPr>
          <w:t>4.</w:t>
        </w:r>
        <w:r>
          <w:rPr>
            <w:rFonts w:asciiTheme="minorHAnsi" w:eastAsiaTheme="minorEastAsia" w:hAnsiTheme="minorHAnsi" w:cstheme="minorBid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</w:rPr>
          <w:t>OBIETTIVI DI MARK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642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62895EA0" w14:textId="71704FD7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1" w:history="1">
        <w:r w:rsidRPr="00AB3422">
          <w:rPr>
            <w:rStyle w:val="Hyperlink"/>
            <w:iCs/>
            <w:noProof/>
          </w:rPr>
          <w:t>4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OBIETTIVI A BREVE TERMINE E PIANO D’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AFFFAB7" w14:textId="68012563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2" w:history="1">
        <w:r w:rsidRPr="00AB3422">
          <w:rPr>
            <w:rStyle w:val="Hyperlink"/>
            <w:noProof/>
          </w:rPr>
          <w:t>4.1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TROVA FONTI DI FINANZI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42091C" w14:textId="3F9CDECA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3" w:history="1">
        <w:r w:rsidRPr="00AB3422">
          <w:rPr>
            <w:rStyle w:val="Hyperlink"/>
            <w:noProof/>
          </w:rPr>
          <w:t>4.1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TROVA STRUTTURE OPERA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5644DB7" w14:textId="4C44C171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4" w:history="1">
        <w:r w:rsidRPr="00AB3422">
          <w:rPr>
            <w:rStyle w:val="Hyperlink"/>
            <w:iCs/>
            <w:noProof/>
          </w:rPr>
          <w:t>4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OBIETTIVI A LUNGO TERMINE E PIANO D’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4063775" w14:textId="3E720BE9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5" w:history="1">
        <w:r w:rsidRPr="00AB3422">
          <w:rPr>
            <w:rStyle w:val="Hyperlink"/>
            <w:noProof/>
          </w:rPr>
          <w:t>4.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DICHIARAZIONE 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D8A2C09" w14:textId="19AF0745" w:rsidR="00941566" w:rsidRDefault="00941566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6" w:history="1">
        <w:r w:rsidRPr="00AB3422">
          <w:rPr>
            <w:rStyle w:val="Hyperlink"/>
            <w:noProof/>
          </w:rPr>
          <w:t>4.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DICHIARAZIONE D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8C85FBD" w14:textId="3724EF4E" w:rsidR="00941566" w:rsidRDefault="00941566">
      <w:pPr>
        <w:pStyle w:val="TOC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64297" w:history="1">
        <w:r w:rsidRPr="00AB3422">
          <w:rPr>
            <w:rStyle w:val="Hyperlink"/>
          </w:rPr>
          <w:t>5.</w:t>
        </w:r>
        <w:r>
          <w:rPr>
            <w:rFonts w:asciiTheme="minorHAnsi" w:eastAsiaTheme="minorEastAsia" w:hAnsiTheme="minorHAnsi" w:cstheme="minorBid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</w:rPr>
          <w:t>STRATEGIA DI MARK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642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7A0DA2E8" w14:textId="06D0C904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8" w:history="1">
        <w:r w:rsidRPr="00AB3422">
          <w:rPr>
            <w:rStyle w:val="Hyperlink"/>
            <w:iCs/>
            <w:noProof/>
          </w:rPr>
          <w:t>5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DICHIARAZIONE DI POSIZION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82FA8E5" w14:textId="297FB9A6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299" w:history="1">
        <w:r w:rsidRPr="00AB3422">
          <w:rPr>
            <w:rStyle w:val="Hyperlink"/>
            <w:iCs/>
            <w:noProof/>
          </w:rPr>
          <w:t>5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TRAGUARDI DI COMUNIC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76F5AE4" w14:textId="73A13367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0" w:history="1">
        <w:r w:rsidRPr="00AB3422">
          <w:rPr>
            <w:rStyle w:val="Hyperlink"/>
            <w:iCs/>
            <w:noProof/>
          </w:rPr>
          <w:t>5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TRAGUARDI DI PROMO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5FEC6DA" w14:textId="5CFCF4F4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1" w:history="1">
        <w:r w:rsidRPr="00AB3422">
          <w:rPr>
            <w:rStyle w:val="Hyperlink"/>
            <w:iCs/>
            <w:noProof/>
          </w:rPr>
          <w:t>5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CANALI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A1F73DB" w14:textId="5C6CF94A" w:rsidR="00941566" w:rsidRDefault="00941566">
      <w:pPr>
        <w:pStyle w:val="TOC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64302" w:history="1">
        <w:r w:rsidRPr="00AB3422">
          <w:rPr>
            <w:rStyle w:val="Hyperlink"/>
          </w:rPr>
          <w:t>6.</w:t>
        </w:r>
        <w:r>
          <w:rPr>
            <w:rFonts w:asciiTheme="minorHAnsi" w:eastAsiaTheme="minorEastAsia" w:hAnsiTheme="minorHAnsi" w:cstheme="minorBid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</w:rPr>
          <w:t>RIEPILOGO FINANZIARI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643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23AC9085" w14:textId="7378E54E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3" w:history="1">
        <w:r w:rsidRPr="00AB3422">
          <w:rPr>
            <w:rStyle w:val="Hyperlink"/>
            <w:iCs/>
            <w:noProof/>
          </w:rPr>
          <w:t>6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REQUISITI FINANZIA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E3110D0" w14:textId="3EB030E9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4" w:history="1">
        <w:r w:rsidRPr="00AB3422">
          <w:rPr>
            <w:rStyle w:val="Hyperlink"/>
            <w:iCs/>
            <w:noProof/>
          </w:rPr>
          <w:t>6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BUDGET ORGANIZZA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B5ED4E1" w14:textId="5C76F705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5" w:history="1">
        <w:r w:rsidRPr="00AB3422">
          <w:rPr>
            <w:rStyle w:val="Hyperlink"/>
            <w:iCs/>
            <w:noProof/>
          </w:rPr>
          <w:t>6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BUDGET DEL PROGET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01982FE" w14:textId="117E93BA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6" w:history="1">
        <w:r w:rsidRPr="00AB3422">
          <w:rPr>
            <w:rStyle w:val="Hyperlink"/>
            <w:iCs/>
            <w:noProof/>
          </w:rPr>
          <w:t>6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BUDGET DELL’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DC34083" w14:textId="1F9979F1" w:rsidR="00941566" w:rsidRDefault="00941566">
      <w:pPr>
        <w:pStyle w:val="TOC1"/>
        <w:rPr>
          <w:rFonts w:asciiTheme="minorHAnsi" w:eastAsiaTheme="minorEastAsia" w:hAnsiTheme="minorHAnsi" w:cstheme="minorBid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64307" w:history="1">
        <w:r w:rsidRPr="00AB3422">
          <w:rPr>
            <w:rStyle w:val="Hyperlink"/>
          </w:rPr>
          <w:t>7.</w:t>
        </w:r>
        <w:r>
          <w:rPr>
            <w:rFonts w:asciiTheme="minorHAnsi" w:eastAsiaTheme="minorEastAsia" w:hAnsiTheme="minorHAnsi" w:cstheme="minorBid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</w:rPr>
          <w:t>APPENDI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643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668EAD57" w14:textId="2D00CA8B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8" w:history="1">
        <w:r w:rsidRPr="00AB3422">
          <w:rPr>
            <w:rStyle w:val="Hyperlink"/>
            <w:iCs/>
            <w:noProof/>
          </w:rPr>
          <w:t>7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RISULTATI DELLA RICER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A9CD4F3" w14:textId="55E49520" w:rsidR="00941566" w:rsidRDefault="00941566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64309" w:history="1">
        <w:r w:rsidRPr="00AB3422">
          <w:rPr>
            <w:rStyle w:val="Hyperlink"/>
            <w:iCs/>
            <w:noProof/>
          </w:rPr>
          <w:t>7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B3422">
          <w:rPr>
            <w:rStyle w:val="Hyperlink"/>
            <w:noProof/>
          </w:rPr>
          <w:t>SPECIFICHE DEL PRODOTTO E IMMAG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64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7226351" w14:textId="3DA228CC" w:rsidR="007F1D65" w:rsidRPr="007F1D65" w:rsidRDefault="00941566" w:rsidP="006B6751">
      <w:pPr>
        <w:pStyle w:val="Heading2"/>
        <w:spacing w:after="0" w:line="276" w:lineRule="auto"/>
        <w:sectPr w:rsidR="007F1D65" w:rsidRPr="007F1D65" w:rsidSect="00643EA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cs="Times New Roman (Body CS)"/>
          <w:caps/>
          <w:noProof/>
          <w:sz w:val="20"/>
          <w:szCs w:val="20"/>
        </w:rPr>
        <w:fldChar w:fldCharType="end"/>
      </w:r>
    </w:p>
    <w:p w14:paraId="2D48F76A" w14:textId="77777777" w:rsidR="00621B2C" w:rsidRPr="006A0235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87064270"/>
      <w:r>
        <w:lastRenderedPageBreak/>
        <w:t>EXECUTIVE SUMMARY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0F6E6F" w14:paraId="46004972" w14:textId="77777777" w:rsidTr="00772B25">
        <w:trPr>
          <w:trHeight w:val="12528"/>
        </w:trPr>
        <w:tc>
          <w:tcPr>
            <w:tcW w:w="103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4860F1" w14:textId="77777777" w:rsidR="000F6E6F" w:rsidRDefault="000F6E6F" w:rsidP="00C805C2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ABBE9AC" w14:textId="77777777" w:rsidR="000F6E6F" w:rsidRPr="000F6E6F" w:rsidRDefault="000F6E6F" w:rsidP="000F6E6F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40E6BB7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08470208" w14:textId="77777777" w:rsidR="000F6E6F" w:rsidRDefault="000F6E6F" w:rsidP="000F6E6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" w:name="_Toc187064271"/>
      <w:r>
        <w:lastRenderedPageBreak/>
        <w:t>RIEPILOGO ORGANIZZATIVO</w:t>
      </w:r>
      <w:bookmarkEnd w:id="1"/>
    </w:p>
    <w:p w14:paraId="2725A960" w14:textId="77777777" w:rsidR="000F6E6F" w:rsidRDefault="000F6E6F" w:rsidP="00E62E7D">
      <w:pPr>
        <w:pStyle w:val="Heading2"/>
        <w:numPr>
          <w:ilvl w:val="1"/>
          <w:numId w:val="1"/>
        </w:numPr>
        <w:ind w:left="900" w:hanging="540"/>
      </w:pPr>
      <w:bookmarkStart w:id="2" w:name="_Toc187064272"/>
      <w:r>
        <w:t>BACKGROUND</w:t>
      </w:r>
      <w:bookmarkEnd w:id="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53C185EC" w14:textId="77777777" w:rsidTr="002E7B3A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ADF91C1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DE776B3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3B80DB" w14:textId="77777777" w:rsidR="007F44A4" w:rsidRPr="007F44A4" w:rsidRDefault="007F44A4" w:rsidP="002E7B3A"/>
    <w:p w14:paraId="7FCB2E64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3" w:name="_Toc187064273"/>
      <w:r>
        <w:t>MISSION</w:t>
      </w:r>
      <w:bookmarkEnd w:id="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0110C72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0BFB48E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57E79BC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9174183" w14:textId="77777777" w:rsidR="007F44A4" w:rsidRPr="007F44A4" w:rsidRDefault="007F44A4" w:rsidP="00E62E7D">
      <w:pPr>
        <w:ind w:left="900" w:hanging="540"/>
      </w:pPr>
    </w:p>
    <w:p w14:paraId="1C391F1A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4" w:name="_Toc187064274"/>
      <w:r>
        <w:t>VISIONE</w:t>
      </w:r>
      <w:bookmarkEnd w:id="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E9287CB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66ADA1F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C3EC182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6706259" w14:textId="77777777" w:rsidR="007F44A4" w:rsidRPr="007F44A4" w:rsidRDefault="007F44A4" w:rsidP="00E62E7D">
      <w:pPr>
        <w:ind w:left="900" w:hanging="540"/>
      </w:pPr>
    </w:p>
    <w:p w14:paraId="20799D84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5" w:name="_Toc187064275"/>
      <w:r>
        <w:lastRenderedPageBreak/>
        <w:t>SERVIZI FINO AD OGGI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319D5B0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49C98BB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69C3E96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1278892" w14:textId="77777777" w:rsidR="007F44A4" w:rsidRPr="007F44A4" w:rsidRDefault="007F44A4" w:rsidP="00E62E7D">
      <w:pPr>
        <w:ind w:left="900" w:hanging="540"/>
      </w:pPr>
    </w:p>
    <w:p w14:paraId="54AF1564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6" w:name="_Toc187064276"/>
      <w:r>
        <w:t>PERSONE SERVITE FINO AD OGGI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AA34D7F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BD47AB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1739838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5E0E0F8" w14:textId="77777777" w:rsidR="007F44A4" w:rsidRDefault="007F44A4" w:rsidP="00E62E7D">
      <w:pPr>
        <w:pStyle w:val="ListParagraph"/>
        <w:ind w:left="900" w:hanging="540"/>
      </w:pPr>
    </w:p>
    <w:p w14:paraId="4F237B9C" w14:textId="77777777" w:rsidR="008A097E" w:rsidRDefault="008A097E" w:rsidP="00E62E7D">
      <w:pPr>
        <w:pStyle w:val="Heading2"/>
        <w:numPr>
          <w:ilvl w:val="1"/>
          <w:numId w:val="1"/>
        </w:numPr>
        <w:ind w:left="900" w:hanging="540"/>
      </w:pPr>
      <w:bookmarkStart w:id="7" w:name="_Toc187064277"/>
      <w:r>
        <w:t>PARTNER CHIAVE FINO AD OGGI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1A67513C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F49F0B5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2A40BD8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8A436B4" w14:textId="77777777" w:rsidR="007F44A4" w:rsidRDefault="007F44A4" w:rsidP="002E7B3A"/>
    <w:p w14:paraId="1ED34AF2" w14:textId="77777777" w:rsidR="007F44A4" w:rsidRPr="007F44A4" w:rsidRDefault="007F44A4" w:rsidP="007F44A4"/>
    <w:p w14:paraId="2AEED831" w14:textId="77777777" w:rsidR="006A0235" w:rsidRPr="00FD76BD" w:rsidRDefault="006A0235" w:rsidP="00C805C2">
      <w:pPr>
        <w:spacing w:line="240" w:lineRule="auto"/>
        <w:rPr>
          <w:iCs/>
          <w:sz w:val="20"/>
          <w:szCs w:val="20"/>
        </w:rPr>
      </w:pPr>
    </w:p>
    <w:p w14:paraId="27E8A512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187064278"/>
      <w:r>
        <w:lastRenderedPageBreak/>
        <w:t>ANALISI SITUAZIONALE</w:t>
      </w:r>
      <w:bookmarkEnd w:id="8"/>
    </w:p>
    <w:p w14:paraId="23117224" w14:textId="77777777" w:rsidR="00E62E7D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9" w:name="_Toc187064279"/>
      <w:r>
        <w:t>CLIMA DI FINANZIAMENTO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3B47828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F54974E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B3D8F70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D726069" w14:textId="77777777" w:rsidR="00E62E7D" w:rsidRPr="00E62E7D" w:rsidRDefault="00E62E7D" w:rsidP="00E62E7D">
      <w:pPr>
        <w:ind w:left="900" w:hanging="540"/>
      </w:pPr>
    </w:p>
    <w:p w14:paraId="07E979BC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0" w:name="_Toc187064280"/>
      <w:r>
        <w:t>ANALISI COMPARATIVA</w:t>
      </w:r>
      <w:bookmarkEnd w:id="10"/>
    </w:p>
    <w:p w14:paraId="22EFCFC1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1" w:name="_Toc187064281"/>
      <w:r>
        <w:t>CONCORRENZA DIRETTA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D5015E2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501EA44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8513AA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464509F" w14:textId="77777777" w:rsidR="00E62E7D" w:rsidRPr="00E62E7D" w:rsidRDefault="00E62E7D" w:rsidP="00E62E7D">
      <w:pPr>
        <w:ind w:left="360"/>
      </w:pPr>
    </w:p>
    <w:p w14:paraId="4775D594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2" w:name="_Toc187064282"/>
      <w:r>
        <w:t>CONCORRENZA INDIRETTA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332EA62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E8F655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E2E59AC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5695B5" w14:textId="77777777" w:rsidR="00E62E7D" w:rsidRDefault="00E62E7D" w:rsidP="00E62E7D">
      <w:pPr>
        <w:pStyle w:val="ListParagraph"/>
      </w:pPr>
    </w:p>
    <w:p w14:paraId="7BBA0E00" w14:textId="77777777" w:rsidR="00E62E7D" w:rsidRPr="00E62E7D" w:rsidRDefault="00E62E7D" w:rsidP="00E62E7D"/>
    <w:p w14:paraId="2BB8209E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3" w:name="_Toc187064283"/>
      <w:r>
        <w:t>VALORI FONDAMENTALI</w:t>
      </w:r>
      <w:bookmarkEnd w:id="1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5F6AA94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1C828BC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6CF9E40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FAEBD9" w14:textId="77777777" w:rsidR="00E62E7D" w:rsidRPr="00E62E7D" w:rsidRDefault="00E62E7D" w:rsidP="00E62E7D">
      <w:pPr>
        <w:ind w:left="900" w:hanging="540"/>
      </w:pPr>
    </w:p>
    <w:p w14:paraId="2F36B5E1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4" w:name="_Toc187064284"/>
      <w:r>
        <w:t>COMPETENZE FONDAMENTALI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1430BAE0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0EC4E9B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490704A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C7DDDBF" w14:textId="77777777" w:rsidR="00E62E7D" w:rsidRPr="00E62E7D" w:rsidRDefault="00E62E7D" w:rsidP="00E62E7D">
      <w:pPr>
        <w:ind w:left="900" w:hanging="540"/>
      </w:pPr>
    </w:p>
    <w:p w14:paraId="73B0AEF7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5" w:name="_Toc187064285"/>
      <w:r>
        <w:t>SISTEMI E PROCESSI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E92B27E" w14:textId="77777777" w:rsidTr="00916890">
        <w:trPr>
          <w:trHeight w:val="331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C353DFA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1979097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CD66A1C" w14:textId="77777777" w:rsidR="00E62E7D" w:rsidRPr="00E62E7D" w:rsidRDefault="00E62E7D" w:rsidP="00E62E7D">
      <w:pPr>
        <w:ind w:left="900" w:hanging="540"/>
      </w:pPr>
    </w:p>
    <w:p w14:paraId="58B18D73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6" w:name="_Toc187064286"/>
      <w:r>
        <w:lastRenderedPageBreak/>
        <w:t>PROFILO DEGLI STAKEHOLDER</w:t>
      </w:r>
      <w:bookmarkEnd w:id="16"/>
    </w:p>
    <w:p w14:paraId="2E8C4BB2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7" w:name="_Toc187064287"/>
      <w:r>
        <w:t>DATI DEMOGRAFICI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FEFFCC8" w14:textId="77777777" w:rsidTr="002E7B3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740BA1D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930CB31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4C1404E" w14:textId="77777777" w:rsidR="00E62E7D" w:rsidRPr="00E62E7D" w:rsidRDefault="00E62E7D" w:rsidP="00E62E7D">
      <w:pPr>
        <w:ind w:left="360"/>
      </w:pPr>
    </w:p>
    <w:p w14:paraId="04CC93EE" w14:textId="77777777" w:rsidR="00AD6304" w:rsidRDefault="00AD6304" w:rsidP="00E62E7D">
      <w:pPr>
        <w:pStyle w:val="Heading3"/>
        <w:numPr>
          <w:ilvl w:val="2"/>
          <w:numId w:val="1"/>
        </w:numPr>
      </w:pPr>
      <w:bookmarkStart w:id="18" w:name="_Toc187064288"/>
      <w:r>
        <w:t>DATI PSICOGRAFICI</w:t>
      </w:r>
      <w:bookmarkEnd w:id="1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576483AD" w14:textId="77777777" w:rsidTr="002E7B3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753CFA7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5520A5E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61C6148" w14:textId="77777777" w:rsidR="00E62E7D" w:rsidRDefault="00E62E7D" w:rsidP="00E62E7D">
      <w:pPr>
        <w:pStyle w:val="ListParagraph"/>
      </w:pPr>
    </w:p>
    <w:p w14:paraId="49CCF467" w14:textId="77777777" w:rsidR="00E62E7D" w:rsidRPr="00E62E7D" w:rsidRDefault="00E62E7D" w:rsidP="00E62E7D"/>
    <w:p w14:paraId="56C8E6D0" w14:textId="77777777" w:rsidR="00E62E7D" w:rsidRPr="00E62E7D" w:rsidRDefault="00E62E7D" w:rsidP="00E62E7D">
      <w:pPr>
        <w:sectPr w:rsidR="00E62E7D" w:rsidRPr="00E62E7D" w:rsidSect="00643EA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44B99C4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9" w:name="_Toc187064289"/>
      <w:r>
        <w:lastRenderedPageBreak/>
        <w:t>ANALISI SWOT</w:t>
      </w:r>
      <w:bookmarkEnd w:id="19"/>
    </w:p>
    <w:p w14:paraId="1356FD1A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0169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084"/>
        <w:gridCol w:w="5085"/>
      </w:tblGrid>
      <w:tr w:rsidR="00D43FC2" w:rsidRPr="008400FF" w14:paraId="110E15B9" w14:textId="77777777" w:rsidTr="00D122CF">
        <w:trPr>
          <w:trHeight w:val="432"/>
        </w:trPr>
        <w:tc>
          <w:tcPr>
            <w:tcW w:w="10169" w:type="dxa"/>
            <w:gridSpan w:val="2"/>
            <w:shd w:val="clear" w:color="auto" w:fill="C6CDD5"/>
            <w:vAlign w:val="center"/>
            <w:hideMark/>
          </w:tcPr>
          <w:p w14:paraId="0B387C88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TTORI INTERNI</w:t>
            </w:r>
          </w:p>
        </w:tc>
      </w:tr>
      <w:tr w:rsidR="00D43FC2" w:rsidRPr="008400FF" w14:paraId="7BFFC1CC" w14:textId="77777777" w:rsidTr="00D122CF">
        <w:trPr>
          <w:trHeight w:val="432"/>
        </w:trPr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6464030B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I FORZA (+)</w:t>
            </w:r>
          </w:p>
        </w:tc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6BD5969C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EBOLI (-)</w:t>
            </w:r>
          </w:p>
        </w:tc>
      </w:tr>
      <w:tr w:rsidR="00D43FC2" w:rsidRPr="008400FF" w14:paraId="498B5110" w14:textId="77777777" w:rsidTr="00D122CF">
        <w:trPr>
          <w:trHeight w:val="5328"/>
        </w:trPr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DBABB4D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FB04D1F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3C198A41" w14:textId="77777777" w:rsidTr="00D122CF">
        <w:trPr>
          <w:trHeight w:val="432"/>
        </w:trPr>
        <w:tc>
          <w:tcPr>
            <w:tcW w:w="10169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00B1B280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TTORI ESTERNI</w:t>
            </w:r>
          </w:p>
        </w:tc>
      </w:tr>
      <w:tr w:rsidR="00D43FC2" w:rsidRPr="008400FF" w14:paraId="44F2DF08" w14:textId="77777777" w:rsidTr="00D122CF">
        <w:trPr>
          <w:trHeight w:val="432"/>
        </w:trPr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3AD9AA78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PORTUNITÀ (+)</w:t>
            </w:r>
          </w:p>
        </w:tc>
        <w:tc>
          <w:tcPr>
            <w:tcW w:w="5084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4B6D8E2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MINACCE (-)</w:t>
            </w:r>
          </w:p>
        </w:tc>
      </w:tr>
      <w:tr w:rsidR="00D43FC2" w:rsidRPr="008400FF" w14:paraId="24324791" w14:textId="77777777" w:rsidTr="00D122CF">
        <w:trPr>
          <w:trHeight w:val="5328"/>
        </w:trPr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34631B96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084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59260FA0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7F0425E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172EEEEF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643EA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E91180B" w14:textId="77777777" w:rsidR="006A0235" w:rsidRDefault="00FD76BD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87064290"/>
      <w:r>
        <w:lastRenderedPageBreak/>
        <w:t>OBIETTIVI DI MARKETING</w:t>
      </w:r>
      <w:bookmarkStart w:id="21" w:name="_Hlk536359917"/>
      <w:bookmarkEnd w:id="20"/>
    </w:p>
    <w:p w14:paraId="1F545A4E" w14:textId="77777777" w:rsidR="00FD76BD" w:rsidRDefault="00FD76BD" w:rsidP="00E62E7D">
      <w:pPr>
        <w:pStyle w:val="Heading2"/>
        <w:numPr>
          <w:ilvl w:val="1"/>
          <w:numId w:val="1"/>
        </w:numPr>
        <w:ind w:left="900" w:hanging="540"/>
      </w:pPr>
      <w:bookmarkStart w:id="22" w:name="_Toc187064291"/>
      <w:r>
        <w:t>OBIETTIVI A BREVE TERMINE E PIANO D’AZIONE</w:t>
      </w:r>
      <w:bookmarkEnd w:id="22"/>
    </w:p>
    <w:p w14:paraId="02192301" w14:textId="77777777" w:rsidR="00FD76BD" w:rsidRDefault="00FD76BD" w:rsidP="00E62E7D">
      <w:pPr>
        <w:pStyle w:val="Heading3"/>
        <w:numPr>
          <w:ilvl w:val="2"/>
          <w:numId w:val="1"/>
        </w:numPr>
      </w:pPr>
      <w:bookmarkStart w:id="23" w:name="_Toc187064292"/>
      <w:r>
        <w:t>TROVA FONTI DI FINANZIAMENTO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789C6359" w14:textId="77777777" w:rsidTr="00916890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960877A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3A09F2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29C56C1" w14:textId="77777777" w:rsidR="00E62E7D" w:rsidRPr="00E62E7D" w:rsidRDefault="00E62E7D" w:rsidP="00E62E7D">
      <w:pPr>
        <w:ind w:left="360"/>
      </w:pPr>
    </w:p>
    <w:p w14:paraId="62B8E2AF" w14:textId="77777777" w:rsidR="00FD76BD" w:rsidRDefault="00FD76BD" w:rsidP="00E62E7D">
      <w:pPr>
        <w:pStyle w:val="Heading3"/>
        <w:numPr>
          <w:ilvl w:val="2"/>
          <w:numId w:val="1"/>
        </w:numPr>
      </w:pPr>
      <w:bookmarkStart w:id="24" w:name="_Toc187064293"/>
      <w:r>
        <w:t>TROVA STRUTTURE OPERATIVE</w:t>
      </w:r>
      <w:bookmarkEnd w:id="2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48A1D556" w14:textId="77777777" w:rsidTr="00916890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DD32BB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5F023FF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3822D12" w14:textId="77777777" w:rsidR="00E62E7D" w:rsidRDefault="00E62E7D" w:rsidP="00E62E7D">
      <w:pPr>
        <w:pStyle w:val="ListParagraph"/>
      </w:pPr>
    </w:p>
    <w:p w14:paraId="3407C370" w14:textId="77777777" w:rsidR="00E62E7D" w:rsidRPr="00E62E7D" w:rsidRDefault="00E62E7D" w:rsidP="00E62E7D"/>
    <w:p w14:paraId="28E1667F" w14:textId="77777777" w:rsidR="00FD76BD" w:rsidRDefault="00FD76BD" w:rsidP="00E62E7D">
      <w:pPr>
        <w:pStyle w:val="Heading2"/>
        <w:numPr>
          <w:ilvl w:val="1"/>
          <w:numId w:val="1"/>
        </w:numPr>
        <w:ind w:left="900" w:hanging="540"/>
      </w:pPr>
      <w:bookmarkStart w:id="25" w:name="_Toc187064294"/>
      <w:r>
        <w:lastRenderedPageBreak/>
        <w:t>OBIETTIVI A LUNGO TERMINE E PIANO D’AZIONE</w:t>
      </w:r>
      <w:bookmarkEnd w:id="25"/>
    </w:p>
    <w:p w14:paraId="6A25E290" w14:textId="77777777" w:rsidR="00FD76BD" w:rsidRDefault="006B6751" w:rsidP="00E62E7D">
      <w:pPr>
        <w:pStyle w:val="Heading3"/>
        <w:numPr>
          <w:ilvl w:val="2"/>
          <w:numId w:val="1"/>
        </w:numPr>
      </w:pPr>
      <w:bookmarkStart w:id="26" w:name="_Toc187064295"/>
      <w:r>
        <w:t>DICHIARAZIONE UNO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41182730" w14:textId="77777777" w:rsidTr="00916890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A7192A4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2137FBD" w14:textId="77777777" w:rsidR="00916890" w:rsidRPr="000F6E6F" w:rsidRDefault="006B67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mposta [numero] [tipo di struttura] in [sede] per [intervallo di tempo]</w:t>
            </w:r>
          </w:p>
        </w:tc>
      </w:tr>
    </w:tbl>
    <w:p w14:paraId="56A438C0" w14:textId="77777777" w:rsidR="00E62E7D" w:rsidRPr="00E62E7D" w:rsidRDefault="00E62E7D" w:rsidP="00E62E7D">
      <w:pPr>
        <w:ind w:left="360"/>
      </w:pPr>
    </w:p>
    <w:p w14:paraId="75220632" w14:textId="77777777" w:rsidR="00FD76BD" w:rsidRDefault="006B6751" w:rsidP="00E62E7D">
      <w:pPr>
        <w:pStyle w:val="Heading3"/>
        <w:numPr>
          <w:ilvl w:val="2"/>
          <w:numId w:val="1"/>
        </w:numPr>
      </w:pPr>
      <w:bookmarkStart w:id="27" w:name="_Toc187064296"/>
      <w:r>
        <w:t>DICHIARAZIONE DUE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51DE00F5" w14:textId="77777777" w:rsidTr="00916890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554B44F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D961631" w14:textId="77777777" w:rsidR="00916890" w:rsidRPr="000F6E6F" w:rsidRDefault="006B67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</w:rPr>
              <w:t>Elimina [problema] in [città] di [percentuale]</w:t>
            </w:r>
          </w:p>
        </w:tc>
      </w:tr>
    </w:tbl>
    <w:p w14:paraId="4CD7A8D2" w14:textId="77777777" w:rsidR="00E62E7D" w:rsidRPr="00E62E7D" w:rsidRDefault="00E62E7D" w:rsidP="00E62E7D"/>
    <w:p w14:paraId="087456C3" w14:textId="77777777" w:rsidR="00FD76BD" w:rsidRPr="00772B25" w:rsidRDefault="00FD76BD" w:rsidP="00FD76BD">
      <w:pPr>
        <w:rPr>
          <w:sz w:val="20"/>
          <w:szCs w:val="20"/>
        </w:rPr>
      </w:pPr>
    </w:p>
    <w:p w14:paraId="72311B7A" w14:textId="77777777" w:rsidR="00881D2F" w:rsidRDefault="00881D2F" w:rsidP="00881D2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8" w:name="_Toc187064297"/>
      <w:bookmarkEnd w:id="21"/>
      <w:r>
        <w:lastRenderedPageBreak/>
        <w:t>STRATEGIA DI MARKETING</w:t>
      </w:r>
      <w:bookmarkStart w:id="29" w:name="_Hlk536359918"/>
      <w:bookmarkEnd w:id="28"/>
    </w:p>
    <w:p w14:paraId="60F810B4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0" w:name="_Toc187064298"/>
      <w:r>
        <w:t>DICHIARAZIONE DI POSIZIONAMENTO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0CB7DEC5" w14:textId="77777777" w:rsidTr="009524A2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7A5AD1F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EF4F09" w14:textId="77777777" w:rsidR="00916890" w:rsidRPr="000F6E6F" w:rsidRDefault="0091689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4E9DE86" w14:textId="77777777" w:rsidR="00E62E7D" w:rsidRPr="00E62E7D" w:rsidRDefault="00E62E7D" w:rsidP="00E62E7D">
      <w:pPr>
        <w:ind w:left="900" w:hanging="540"/>
      </w:pPr>
    </w:p>
    <w:p w14:paraId="1B0A5B93" w14:textId="77777777" w:rsidR="00E62E7D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1" w:name="_Toc187064299"/>
      <w:r>
        <w:t>TRAGUARDI DI COMUNICAZIONE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7C7AF02B" w14:textId="77777777" w:rsidTr="009524A2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767E646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7F9FD65" w14:textId="77777777" w:rsidR="00916890" w:rsidRPr="000F6E6F" w:rsidRDefault="0091689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5C91B8" w14:textId="77777777" w:rsidR="00E62E7D" w:rsidRPr="00E62E7D" w:rsidRDefault="00E62E7D" w:rsidP="00E62E7D">
      <w:pPr>
        <w:ind w:left="900" w:hanging="540"/>
      </w:pPr>
    </w:p>
    <w:p w14:paraId="614EE921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2" w:name="_Toc187064300"/>
      <w:r>
        <w:t>TRAGUARDI DI PROMOZIONE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0EDB70A1" w14:textId="77777777" w:rsidTr="009524A2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B52740D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3AE121" w14:textId="77777777" w:rsidR="00916890" w:rsidRPr="000F6E6F" w:rsidRDefault="0091689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7C8876" w14:textId="77777777" w:rsidR="00E62E7D" w:rsidRPr="00E62E7D" w:rsidRDefault="00E62E7D" w:rsidP="00E62E7D">
      <w:pPr>
        <w:ind w:left="900" w:hanging="540"/>
      </w:pPr>
    </w:p>
    <w:p w14:paraId="2B8BE4A5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3" w:name="_Toc187064301"/>
      <w:r>
        <w:t>CANALI DI MARKETING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5226E67D" w14:textId="77777777" w:rsidTr="009524A2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0CF5640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D2C9398" w14:textId="77777777" w:rsidR="00916890" w:rsidRPr="000F6E6F" w:rsidRDefault="0091689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965330F" w14:textId="77777777" w:rsidR="00E62E7D" w:rsidRDefault="00E62E7D" w:rsidP="00E62E7D">
      <w:pPr>
        <w:pStyle w:val="ListParagraph"/>
      </w:pPr>
    </w:p>
    <w:p w14:paraId="7A64A4A1" w14:textId="77777777" w:rsidR="00881D2F" w:rsidRPr="00881D2F" w:rsidRDefault="00881D2F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20CC10F" w14:textId="77777777" w:rsidR="0064485A" w:rsidRDefault="00881D2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4" w:name="_Toc187064302"/>
      <w:bookmarkEnd w:id="29"/>
      <w:r>
        <w:lastRenderedPageBreak/>
        <w:t>RIEPILOGO FINANZIARIO</w:t>
      </w:r>
      <w:bookmarkEnd w:id="34"/>
    </w:p>
    <w:p w14:paraId="3E5706A2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5" w:name="_Toc187064303"/>
      <w:r>
        <w:t>REQUISITI FINANZIARI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39245262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BA658CF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A9D385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17954DD" w14:textId="77777777" w:rsidR="00E62E7D" w:rsidRPr="00E62E7D" w:rsidRDefault="00E62E7D" w:rsidP="00E62E7D">
      <w:pPr>
        <w:ind w:left="900" w:hanging="540"/>
      </w:pPr>
    </w:p>
    <w:p w14:paraId="66B98543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6" w:name="_Toc187064304"/>
      <w:r>
        <w:t>BUDGET ORGANIZZATIVO</w:t>
      </w:r>
      <w:bookmarkEnd w:id="3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2183E10A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63A5984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78918A9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B5D07B6" w14:textId="77777777" w:rsidR="00E62E7D" w:rsidRPr="00E62E7D" w:rsidRDefault="00E62E7D" w:rsidP="00E62E7D"/>
    <w:p w14:paraId="1AFDAB1C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7" w:name="_Toc187064305"/>
      <w:r>
        <w:lastRenderedPageBreak/>
        <w:t>BUDGET DEL PROGETTO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75389ACA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9A0A6C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08E7C06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7972276" w14:textId="77777777" w:rsidR="00E62E7D" w:rsidRPr="00E62E7D" w:rsidRDefault="00E62E7D" w:rsidP="00E62E7D">
      <w:pPr>
        <w:ind w:left="900" w:hanging="540"/>
      </w:pPr>
    </w:p>
    <w:p w14:paraId="1C11B740" w14:textId="77777777" w:rsidR="006A0235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38" w:name="_Toc187064306"/>
      <w:r>
        <w:t>BUDGET DELL’EVENTO</w:t>
      </w:r>
      <w:bookmarkStart w:id="39" w:name="_Hlk536359919"/>
      <w:bookmarkEnd w:id="3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39ED5B9B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EAFD66F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AC24566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1E02552" w14:textId="77777777" w:rsidR="00E62E7D" w:rsidRDefault="00E62E7D" w:rsidP="00E62E7D">
      <w:pPr>
        <w:pStyle w:val="ListParagraph"/>
      </w:pPr>
    </w:p>
    <w:p w14:paraId="6F0496B9" w14:textId="77777777" w:rsidR="00E62E7D" w:rsidRPr="00E62E7D" w:rsidRDefault="00E62E7D" w:rsidP="00E62E7D"/>
    <w:p w14:paraId="1E17328B" w14:textId="77777777" w:rsidR="006A0235" w:rsidRPr="00C805C2" w:rsidRDefault="006A0235" w:rsidP="00C805C2">
      <w:pPr>
        <w:pStyle w:val="BodyText2"/>
        <w:spacing w:line="240" w:lineRule="auto"/>
        <w:rPr>
          <w:sz w:val="20"/>
          <w:szCs w:val="20"/>
        </w:rPr>
      </w:pPr>
    </w:p>
    <w:p w14:paraId="7AFAB15E" w14:textId="77777777" w:rsidR="008A2B06" w:rsidRDefault="00881D2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0" w:name="_Hlk536359920"/>
      <w:bookmarkStart w:id="41" w:name="_Toc187064307"/>
      <w:bookmarkEnd w:id="39"/>
      <w:r>
        <w:lastRenderedPageBreak/>
        <w:t>APPENDICE</w:t>
      </w:r>
      <w:bookmarkEnd w:id="41"/>
    </w:p>
    <w:p w14:paraId="7E737029" w14:textId="77777777" w:rsidR="006A0235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42" w:name="_Hlk536359921"/>
      <w:bookmarkStart w:id="43" w:name="_Toc187064308"/>
      <w:bookmarkEnd w:id="40"/>
      <w:r>
        <w:t>RISULTATI DELLA RICERCA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FC3C2AF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DA2CF67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9FB7BA8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4108792" w14:textId="77777777" w:rsidR="00E62E7D" w:rsidRPr="00E62E7D" w:rsidRDefault="00E62E7D" w:rsidP="00E62E7D">
      <w:pPr>
        <w:ind w:left="900" w:hanging="540"/>
      </w:pPr>
    </w:p>
    <w:p w14:paraId="792DB744" w14:textId="77777777" w:rsidR="00881D2F" w:rsidRDefault="00881D2F" w:rsidP="00E62E7D">
      <w:pPr>
        <w:pStyle w:val="Heading2"/>
        <w:numPr>
          <w:ilvl w:val="1"/>
          <w:numId w:val="1"/>
        </w:numPr>
        <w:ind w:left="900" w:hanging="540"/>
      </w:pPr>
      <w:bookmarkStart w:id="44" w:name="_Toc187064309"/>
      <w:r>
        <w:t>SPECIFICHE DEL PRODOTTO E IMMAGINI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7FEA954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DC93A0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185EEE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FB2BF54" w14:textId="77777777" w:rsidR="00E62E7D" w:rsidRDefault="00E62E7D" w:rsidP="00E62E7D">
      <w:pPr>
        <w:pStyle w:val="ListParagraph"/>
      </w:pPr>
    </w:p>
    <w:p w14:paraId="2762BBC1" w14:textId="77777777" w:rsidR="00887262" w:rsidRDefault="00887262" w:rsidP="00E62E7D">
      <w:pPr>
        <w:sectPr w:rsidR="00887262" w:rsidSect="00643EA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2"/>
    <w:p w14:paraId="11C9A479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E38955F" w14:textId="77777777" w:rsidTr="006A0235">
        <w:trPr>
          <w:trHeight w:val="3002"/>
        </w:trPr>
        <w:tc>
          <w:tcPr>
            <w:tcW w:w="9662" w:type="dxa"/>
          </w:tcPr>
          <w:p w14:paraId="7FB762C3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3954C482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040377D6" w14:textId="77777777" w:rsidR="00A64F9A" w:rsidRPr="00A64F9A" w:rsidRDefault="00A64F9A" w:rsidP="00916890">
            <w:pPr>
              <w:rPr>
                <w:sz w:val="20"/>
              </w:rPr>
            </w:pPr>
          </w:p>
          <w:p w14:paraId="14190098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7BC7224B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643EA5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094C92" w14:textId="77777777" w:rsidR="0045036B" w:rsidRDefault="0045036B" w:rsidP="00480F66">
      <w:pPr>
        <w:spacing w:after="0" w:line="240" w:lineRule="auto"/>
      </w:pPr>
      <w:r>
        <w:separator/>
      </w:r>
    </w:p>
  </w:endnote>
  <w:endnote w:type="continuationSeparator" w:id="0">
    <w:p w14:paraId="78C7D0C6" w14:textId="77777777" w:rsidR="0045036B" w:rsidRDefault="0045036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8F698" w14:textId="77777777" w:rsidR="00F05F3A" w:rsidRDefault="00F05F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42000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BD64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0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5D5AE3" w14:textId="77777777" w:rsidR="0045036B" w:rsidRDefault="0045036B" w:rsidP="00480F66">
      <w:pPr>
        <w:spacing w:after="0" w:line="240" w:lineRule="auto"/>
      </w:pPr>
      <w:r>
        <w:separator/>
      </w:r>
    </w:p>
  </w:footnote>
  <w:footnote w:type="continuationSeparator" w:id="0">
    <w:p w14:paraId="76E51C9C" w14:textId="77777777" w:rsidR="0045036B" w:rsidRDefault="0045036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C6713" w14:textId="77777777" w:rsidR="00F05F3A" w:rsidRDefault="00F05F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9EFB0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0107B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38475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713AE"/>
    <w:rsid w:val="000124C0"/>
    <w:rsid w:val="00043B56"/>
    <w:rsid w:val="0004771F"/>
    <w:rsid w:val="000555F6"/>
    <w:rsid w:val="00063D41"/>
    <w:rsid w:val="00082749"/>
    <w:rsid w:val="00084DC6"/>
    <w:rsid w:val="000E13F9"/>
    <w:rsid w:val="000F6E6F"/>
    <w:rsid w:val="00104901"/>
    <w:rsid w:val="00104E3A"/>
    <w:rsid w:val="001228CB"/>
    <w:rsid w:val="00122BE0"/>
    <w:rsid w:val="00130D91"/>
    <w:rsid w:val="00143339"/>
    <w:rsid w:val="00144067"/>
    <w:rsid w:val="00184DC6"/>
    <w:rsid w:val="00186202"/>
    <w:rsid w:val="001A6F77"/>
    <w:rsid w:val="001C6DA8"/>
    <w:rsid w:val="00223549"/>
    <w:rsid w:val="00250EF4"/>
    <w:rsid w:val="00265AC2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51C7C"/>
    <w:rsid w:val="00397DBE"/>
    <w:rsid w:val="003B37F1"/>
    <w:rsid w:val="003B51C7"/>
    <w:rsid w:val="003B7DD5"/>
    <w:rsid w:val="003C6D62"/>
    <w:rsid w:val="00414587"/>
    <w:rsid w:val="00424282"/>
    <w:rsid w:val="00424A44"/>
    <w:rsid w:val="00434028"/>
    <w:rsid w:val="00436C70"/>
    <w:rsid w:val="00443CC7"/>
    <w:rsid w:val="0045036B"/>
    <w:rsid w:val="00453E1B"/>
    <w:rsid w:val="00480F66"/>
    <w:rsid w:val="0048129D"/>
    <w:rsid w:val="00494038"/>
    <w:rsid w:val="004B5D0B"/>
    <w:rsid w:val="004F3008"/>
    <w:rsid w:val="00517CA8"/>
    <w:rsid w:val="00541C9F"/>
    <w:rsid w:val="00541D2D"/>
    <w:rsid w:val="00563D5D"/>
    <w:rsid w:val="00570608"/>
    <w:rsid w:val="005C4D97"/>
    <w:rsid w:val="005F3691"/>
    <w:rsid w:val="00621B2C"/>
    <w:rsid w:val="00632CB7"/>
    <w:rsid w:val="00640895"/>
    <w:rsid w:val="00643EA5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700F83"/>
    <w:rsid w:val="00707252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D4E5F"/>
    <w:rsid w:val="008D5629"/>
    <w:rsid w:val="00906570"/>
    <w:rsid w:val="00916890"/>
    <w:rsid w:val="0091722A"/>
    <w:rsid w:val="0092169A"/>
    <w:rsid w:val="00941566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30D83"/>
    <w:rsid w:val="00A54153"/>
    <w:rsid w:val="00A64F9A"/>
    <w:rsid w:val="00A6517C"/>
    <w:rsid w:val="00A71A8B"/>
    <w:rsid w:val="00A72DB9"/>
    <w:rsid w:val="00AA3277"/>
    <w:rsid w:val="00AC33C1"/>
    <w:rsid w:val="00AC41EA"/>
    <w:rsid w:val="00AC78FF"/>
    <w:rsid w:val="00AD6304"/>
    <w:rsid w:val="00B11A9D"/>
    <w:rsid w:val="00B14E5B"/>
    <w:rsid w:val="00B41B66"/>
    <w:rsid w:val="00B713AE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7C92"/>
    <w:rsid w:val="00CE034F"/>
    <w:rsid w:val="00CF7D4E"/>
    <w:rsid w:val="00D122CF"/>
    <w:rsid w:val="00D15EE8"/>
    <w:rsid w:val="00D4249E"/>
    <w:rsid w:val="00D43FC2"/>
    <w:rsid w:val="00D46F77"/>
    <w:rsid w:val="00D550C5"/>
    <w:rsid w:val="00D56FC8"/>
    <w:rsid w:val="00D75CFD"/>
    <w:rsid w:val="00D81381"/>
    <w:rsid w:val="00D81548"/>
    <w:rsid w:val="00D87332"/>
    <w:rsid w:val="00D93AA6"/>
    <w:rsid w:val="00D95479"/>
    <w:rsid w:val="00DD1FDF"/>
    <w:rsid w:val="00E01F5C"/>
    <w:rsid w:val="00E11F8E"/>
    <w:rsid w:val="00E145D7"/>
    <w:rsid w:val="00E16FE9"/>
    <w:rsid w:val="00E62E7D"/>
    <w:rsid w:val="00E63191"/>
    <w:rsid w:val="00E72DC5"/>
    <w:rsid w:val="00E8459A"/>
    <w:rsid w:val="00F05F3A"/>
    <w:rsid w:val="00F21222"/>
    <w:rsid w:val="00F303EB"/>
    <w:rsid w:val="00F31A79"/>
    <w:rsid w:val="00F4066E"/>
    <w:rsid w:val="00F46CF3"/>
    <w:rsid w:val="00FA0AEF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CB5784"/>
  <w15:docId w15:val="{A80BAC21-B33B-493E-948F-43D973CAF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41566"/>
    <w:pPr>
      <w:tabs>
        <w:tab w:val="left" w:pos="440"/>
        <w:tab w:val="right" w:leader="dot" w:pos="10502"/>
      </w:tabs>
      <w:spacing w:after="0" w:line="276" w:lineRule="auto"/>
    </w:pPr>
    <w:rPr>
      <w:rFonts w:cs="Times New Roman (Body CS)"/>
      <w:caps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941566"/>
    <w:pPr>
      <w:spacing w:after="0" w:line="276" w:lineRule="auto"/>
      <w:ind w:left="442"/>
    </w:pPr>
    <w:rPr>
      <w:cap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41566"/>
    <w:pPr>
      <w:spacing w:after="0" w:line="276" w:lineRule="auto"/>
      <w:ind w:left="221"/>
    </w:pPr>
    <w:rPr>
      <w:caps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45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OneDrive\Desktop\Marketing-Plan-Examples-and-Samples-with-Templates_Drew_Weitman\REF\IC-Nonprofit-Marketing-Plan-11023_WORD_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Nonprofit-Marketing-Plan-11023_WORD_0.dotx</Template>
  <TotalTime>17</TotalTime>
  <Pages>16</Pages>
  <Words>875</Words>
  <Characters>4988</Characters>
  <Application>Microsoft Office Word</Application>
  <DocSecurity>0</DocSecurity>
  <Lines>41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s</dc:creator>
  <cp:lastModifiedBy>Mira Li</cp:lastModifiedBy>
  <cp:revision>10</cp:revision>
  <cp:lastPrinted>2019-10-20T22:55:00Z</cp:lastPrinted>
  <dcterms:created xsi:type="dcterms:W3CDTF">2024-03-29T01:40:00Z</dcterms:created>
  <dcterms:modified xsi:type="dcterms:W3CDTF">2025-01-06T05:57:00Z</dcterms:modified>
</cp:coreProperties>
</file>